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6B740" w14:textId="470CCD8A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4B21">
        <w:rPr>
          <w:rFonts w:ascii="Arial" w:eastAsia="Times New Roman" w:hAnsi="Arial" w:cs="Arial"/>
          <w:color w:val="000000"/>
          <w:lang w:eastAsia="en-IN"/>
        </w:rPr>
        <w:t>Dear Hiring Manager, University Recruiter,</w:t>
      </w:r>
      <w:r>
        <w:rPr>
          <w:rFonts w:ascii="Arial" w:eastAsia="Times New Roman" w:hAnsi="Arial" w:cs="Arial"/>
          <w:color w:val="000000"/>
          <w:lang w:eastAsia="en-IN"/>
        </w:rPr>
        <w:t xml:space="preserve"> Adobe,</w:t>
      </w:r>
    </w:p>
    <w:p w14:paraId="03C105B8" w14:textId="77777777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F0513E0" w14:textId="57979E2B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4B21">
        <w:rPr>
          <w:rFonts w:ascii="Arial" w:eastAsia="Times New Roman" w:hAnsi="Arial" w:cs="Arial"/>
          <w:color w:val="000000"/>
          <w:lang w:eastAsia="en-IN"/>
        </w:rPr>
        <w:t xml:space="preserve">I am writing to apply for the </w:t>
      </w:r>
      <w:r w:rsidR="00727459">
        <w:rPr>
          <w:rFonts w:ascii="Arial" w:eastAsia="Times New Roman" w:hAnsi="Arial" w:cs="Arial"/>
          <w:color w:val="000000"/>
          <w:lang w:eastAsia="en-IN"/>
        </w:rPr>
        <w:t>Data Science</w:t>
      </w:r>
      <w:r w:rsidRPr="00984B21">
        <w:rPr>
          <w:rFonts w:ascii="Arial" w:eastAsia="Times New Roman" w:hAnsi="Arial" w:cs="Arial"/>
          <w:color w:val="000000"/>
          <w:lang w:eastAsia="en-IN"/>
        </w:rPr>
        <w:t xml:space="preserve"> Intern position at Adobe. I am excited about the opportunity to join your team and contribute my skills and knowledge to your organization.</w:t>
      </w:r>
    </w:p>
    <w:p w14:paraId="20D83C6A" w14:textId="77777777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925F4A" w14:textId="70602666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4B21">
        <w:rPr>
          <w:rFonts w:ascii="Arial" w:eastAsia="Times New Roman" w:hAnsi="Arial" w:cs="Arial"/>
          <w:color w:val="000000"/>
          <w:lang w:eastAsia="en-IN"/>
        </w:rPr>
        <w:t xml:space="preserve">I am currently pursuing a Master's degree in Computer Science at the University of California – San Diego, where I have gained a strong foundation in computer science concepts and technologies. I have completed relevant courses in recommender systems, computer vision, and </w:t>
      </w:r>
      <w:r>
        <w:rPr>
          <w:rFonts w:ascii="Arial" w:eastAsia="Times New Roman" w:hAnsi="Arial" w:cs="Arial"/>
          <w:color w:val="000000"/>
          <w:lang w:eastAsia="en-IN"/>
        </w:rPr>
        <w:t>Artificial</w:t>
      </w:r>
      <w:r w:rsidRPr="00984B21">
        <w:t xml:space="preserve"> </w:t>
      </w:r>
      <w:r w:rsidRPr="00984B21">
        <w:rPr>
          <w:rFonts w:ascii="Arial" w:eastAsia="Times New Roman" w:hAnsi="Arial" w:cs="Arial"/>
          <w:color w:val="000000"/>
          <w:lang w:eastAsia="en-IN"/>
        </w:rPr>
        <w:t>intelligence, and I have consistently maintained a GPA of 3.9/4.</w:t>
      </w:r>
    </w:p>
    <w:p w14:paraId="645E56DF" w14:textId="77777777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237A3AC" w14:textId="77777777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4B21">
        <w:rPr>
          <w:rFonts w:ascii="Arial" w:eastAsia="Times New Roman" w:hAnsi="Arial" w:cs="Arial"/>
          <w:color w:val="000000"/>
          <w:lang w:eastAsia="en-IN"/>
        </w:rPr>
        <w:t>I am proficient in Python, Java, and C++ and have experience with the software development lifecycle, including designing, developing, deploying, and maintaining web and mobile apps. In my previous internships, I have developed strong analytical and problem-solving skills and have demonstrated my ability to work both independently and collaboratively within a fast-paced development team. I have excellent verbal and written communication skills and am able to articulate complex ideas and influence others through well-reasoned explanations effectively.</w:t>
      </w:r>
    </w:p>
    <w:p w14:paraId="7B8EBE38" w14:textId="77777777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E246826" w14:textId="3080EF5B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4B21">
        <w:rPr>
          <w:rFonts w:ascii="Arial" w:eastAsia="Times New Roman" w:hAnsi="Arial" w:cs="Arial"/>
          <w:color w:val="000000"/>
          <w:lang w:eastAsia="en-IN"/>
        </w:rPr>
        <w:t xml:space="preserve">I am confident that my technical skills and my passion for software development make me a strong fit for this internship. I am eager to contribute to Adobe's success and learn and grow as a </w:t>
      </w:r>
      <w:r w:rsidR="00727459">
        <w:rPr>
          <w:rFonts w:ascii="Arial" w:eastAsia="Times New Roman" w:hAnsi="Arial" w:cs="Arial"/>
          <w:color w:val="000000"/>
          <w:lang w:eastAsia="en-IN"/>
        </w:rPr>
        <w:t>Data Scientist</w:t>
      </w:r>
      <w:r w:rsidRPr="00984B21">
        <w:rPr>
          <w:rFonts w:ascii="Arial" w:eastAsia="Times New Roman" w:hAnsi="Arial" w:cs="Arial"/>
          <w:color w:val="000000"/>
          <w:lang w:eastAsia="en-IN"/>
        </w:rPr>
        <w:t>. Thank you for considering my application. I look forward to the opportunity to discuss this position further.</w:t>
      </w:r>
    </w:p>
    <w:p w14:paraId="45BC52BF" w14:textId="77777777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4BF342A" w14:textId="77777777" w:rsidR="00984B21" w:rsidRPr="00984B21" w:rsidRDefault="00984B21" w:rsidP="00984B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84B21">
        <w:rPr>
          <w:rFonts w:ascii="Arial" w:eastAsia="Times New Roman" w:hAnsi="Arial" w:cs="Arial"/>
          <w:color w:val="000000"/>
          <w:lang w:eastAsia="en-IN"/>
        </w:rPr>
        <w:t>Sincerely,</w:t>
      </w:r>
    </w:p>
    <w:p w14:paraId="6E53184C" w14:textId="6CDDBDA4" w:rsidR="005D720F" w:rsidRDefault="00984B21">
      <w:r>
        <w:rPr>
          <w:rFonts w:ascii="Arial" w:eastAsia="Times New Roman" w:hAnsi="Arial" w:cs="Arial"/>
          <w:color w:val="000000"/>
          <w:lang w:eastAsia="en-IN"/>
        </w:rPr>
        <w:t>Jay Jhaveri</w:t>
      </w:r>
    </w:p>
    <w:sectPr w:rsidR="005D720F" w:rsidSect="00B471B5">
      <w:pgSz w:w="12240" w:h="15840"/>
      <w:pgMar w:top="284" w:right="284" w:bottom="284" w:left="284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BEITUyC2MDFT0lEKTi0uzszPAykwrAUAkA1siiwAAAA="/>
  </w:docVars>
  <w:rsids>
    <w:rsidRoot w:val="00D87050"/>
    <w:rsid w:val="00002795"/>
    <w:rsid w:val="00067A4F"/>
    <w:rsid w:val="000831FC"/>
    <w:rsid w:val="000920B5"/>
    <w:rsid w:val="00115348"/>
    <w:rsid w:val="00187768"/>
    <w:rsid w:val="0021700B"/>
    <w:rsid w:val="0024285B"/>
    <w:rsid w:val="0024384C"/>
    <w:rsid w:val="003379FF"/>
    <w:rsid w:val="003929BA"/>
    <w:rsid w:val="003C6699"/>
    <w:rsid w:val="003F5FAD"/>
    <w:rsid w:val="00411410"/>
    <w:rsid w:val="00456BD4"/>
    <w:rsid w:val="005077CF"/>
    <w:rsid w:val="005911B9"/>
    <w:rsid w:val="00727459"/>
    <w:rsid w:val="0073739A"/>
    <w:rsid w:val="008F4D2F"/>
    <w:rsid w:val="0091117C"/>
    <w:rsid w:val="00984B21"/>
    <w:rsid w:val="00B471B5"/>
    <w:rsid w:val="00B60A8E"/>
    <w:rsid w:val="00BC4505"/>
    <w:rsid w:val="00BF10A9"/>
    <w:rsid w:val="00CC6B83"/>
    <w:rsid w:val="00D2745D"/>
    <w:rsid w:val="00D87050"/>
    <w:rsid w:val="00DC778A"/>
    <w:rsid w:val="00F2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4E24"/>
  <w15:chartTrackingRefBased/>
  <w15:docId w15:val="{A594A19C-79D2-42A8-9582-92E1BC6F0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4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</cp:revision>
  <dcterms:created xsi:type="dcterms:W3CDTF">2023-01-09T21:27:00Z</dcterms:created>
  <dcterms:modified xsi:type="dcterms:W3CDTF">2023-02-03T17:33:00Z</dcterms:modified>
</cp:coreProperties>
</file>